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urks and Caicos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urks and Caicos Island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urks and Caicos Islands received a score of 12.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urks and Caicos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urks and Caicos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urks and Caicos Island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urks and Caicos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urks and Caicos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urks and Caicos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urks and Caicos Islands received a score of 0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urks and Caicos Islands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urks and Caicos Island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urks and Caicos Islands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urks and Caicos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urks and Caicos Is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urks and Caicos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urks and Caicos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Turks%20and%20Caicos%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s and Caicos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s and Caicos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s and Caicos Islands Country Report</dc:title>
  <dc:creator>SPI Team</dc:creator>
  <cp:keywords/>
  <dcterms:created xsi:type="dcterms:W3CDTF">2021-05-25T12:03:04Z</dcterms:created>
  <dcterms:modified xsi:type="dcterms:W3CDTF">2021-05-25T12: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